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28A008" w14:textId="77777777" w:rsidR="008F717A" w:rsidRDefault="008F717A" w:rsidP="008F717A">
      <w:pPr>
        <w:pStyle w:val="Heading1"/>
        <w:spacing w:before="0" w:line="200" w:lineRule="atLeast"/>
      </w:pPr>
    </w:p>
    <w:p w14:paraId="3AD704BB" w14:textId="08D6EC01" w:rsidR="00C51B0E" w:rsidRDefault="00C51B0E" w:rsidP="008A20B3">
      <w:pPr>
        <w:pStyle w:val="Heading1"/>
        <w:spacing w:before="0" w:line="200" w:lineRule="atLeast"/>
      </w:pPr>
      <w:r>
        <w:t>International Space Investment India Projects Round 2</w:t>
      </w:r>
    </w:p>
    <w:p w14:paraId="74746818" w14:textId="660DCF4F" w:rsidR="00AB59E5" w:rsidRDefault="00891B06" w:rsidP="00C51B0E">
      <w:pPr>
        <w:pStyle w:val="Heading1"/>
        <w:spacing w:before="0" w:line="200" w:lineRule="atLeast"/>
      </w:pPr>
      <w:r>
        <w:t xml:space="preserve">Project </w:t>
      </w:r>
      <w:r w:rsidR="00080FEB">
        <w:t>P</w:t>
      </w:r>
      <w:r>
        <w:t xml:space="preserve">artner Letter of Support </w:t>
      </w:r>
    </w:p>
    <w:p w14:paraId="205AC86B" w14:textId="77777777" w:rsidR="00C51B0E" w:rsidRPr="00C51B0E" w:rsidRDefault="00C51B0E" w:rsidP="008A20B3"/>
    <w:p w14:paraId="7F388C6A" w14:textId="74CD3B75" w:rsidR="00AB59E5" w:rsidRDefault="00AB59E5">
      <w:pPr>
        <w:spacing w:before="0" w:after="200"/>
      </w:pPr>
      <w:r>
        <w:t xml:space="preserve">You may use the following page as a template letter to confirm </w:t>
      </w:r>
      <w:r w:rsidR="00891B06">
        <w:t>project partner</w:t>
      </w:r>
      <w:r>
        <w:t xml:space="preserve"> support for </w:t>
      </w:r>
      <w:r w:rsidR="009D7136">
        <w:t>your</w:t>
      </w:r>
      <w:r>
        <w:t xml:space="preserve"> project. You may provide an alternate </w:t>
      </w:r>
      <w:proofErr w:type="gramStart"/>
      <w:r>
        <w:t>letter</w:t>
      </w:r>
      <w:proofErr w:type="gramEnd"/>
      <w:r>
        <w:t xml:space="preserve">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78232ECF" w14:textId="77777777" w:rsidR="008F717A" w:rsidRDefault="008F717A" w:rsidP="00937088">
      <w:pPr>
        <w:pStyle w:val="NoSpacing"/>
      </w:pPr>
    </w:p>
    <w:p w14:paraId="1EBD55B9" w14:textId="09901931" w:rsidR="00C51B0E" w:rsidRDefault="00C51B0E" w:rsidP="00937088">
      <w:pPr>
        <w:pStyle w:val="NoSpacing"/>
      </w:pPr>
      <w:r>
        <w:t>International Space Investment India Projects</w:t>
      </w:r>
    </w:p>
    <w:p w14:paraId="239EBE6D" w14:textId="4E2FE6FD" w:rsidR="00937088" w:rsidRPr="00305CEE" w:rsidRDefault="000B74CF" w:rsidP="00937088">
      <w:pPr>
        <w:pStyle w:val="NoSpacing"/>
      </w:pPr>
      <w:r w:rsidRPr="00305CEE">
        <w:t>Grants Delivery &amp; Business Services</w:t>
      </w:r>
    </w:p>
    <w:p w14:paraId="1BFC33DE" w14:textId="096AF47C" w:rsidR="00937088" w:rsidRPr="00305CEE" w:rsidRDefault="00E54EBB" w:rsidP="00937088">
      <w:pPr>
        <w:pStyle w:val="NoSpacing"/>
      </w:pPr>
      <w:r w:rsidRPr="00305CEE">
        <w:t>Department of Industry, Science, and Resources</w:t>
      </w:r>
    </w:p>
    <w:p w14:paraId="6E788F2C" w14:textId="4E7FE482" w:rsidR="008E4284" w:rsidRPr="00305CEE" w:rsidRDefault="00F07F7D" w:rsidP="00937088">
      <w:pPr>
        <w:pStyle w:val="NoSpacing"/>
      </w:pPr>
      <w:r w:rsidRPr="00305CEE">
        <w:t>GPO Box 2013</w:t>
      </w:r>
    </w:p>
    <w:p w14:paraId="011C44D0" w14:textId="77777777" w:rsidR="004743E8" w:rsidRDefault="00F07F7D" w:rsidP="004743E8">
      <w:pPr>
        <w:pStyle w:val="NoSpacing"/>
      </w:pPr>
      <w:r w:rsidRPr="00305CEE">
        <w:t>Canberra ACT 2601</w:t>
      </w:r>
    </w:p>
    <w:p w14:paraId="752D676F" w14:textId="77777777" w:rsidR="004743E8" w:rsidRDefault="004743E8" w:rsidP="004743E8">
      <w:pPr>
        <w:pStyle w:val="NoSpacing"/>
      </w:pPr>
    </w:p>
    <w:p w14:paraId="33F528FE" w14:textId="06CF0D25" w:rsidR="00CF7E84" w:rsidRDefault="00CF7E84" w:rsidP="004743E8">
      <w:pPr>
        <w:pStyle w:val="NoSpacing"/>
      </w:pPr>
      <w:r w:rsidRPr="00CF7E84">
        <w:t>To the Program Manager</w:t>
      </w:r>
    </w:p>
    <w:p w14:paraId="15F7FFBF" w14:textId="25A10184" w:rsidR="00C51B0E" w:rsidRDefault="00C558B8" w:rsidP="00C51B0E">
      <w:pPr>
        <w:pStyle w:val="Heading1"/>
        <w:spacing w:before="0" w:line="200" w:lineRule="atLeast"/>
      </w:pPr>
      <w:r>
        <w:t xml:space="preserve">Support for </w:t>
      </w:r>
      <w:r w:rsidR="00C51B0E">
        <w:t>International Space Investment (ISI) India Projects Round 2</w:t>
      </w:r>
    </w:p>
    <w:p w14:paraId="2492CE00" w14:textId="7E934170" w:rsidR="00573D98" w:rsidRDefault="00CF7E84" w:rsidP="00CF7E84">
      <w:r w:rsidRPr="00CF7E84">
        <w:t xml:space="preserve">This letter </w:t>
      </w:r>
      <w:r w:rsidR="00B353A3" w:rsidRPr="00B353A3">
        <w:t xml:space="preserve">confirms </w:t>
      </w:r>
      <w:r w:rsidR="00891B06">
        <w:t>project partner</w:t>
      </w:r>
      <w:r w:rsidR="00B353A3" w:rsidRPr="00B353A3">
        <w:t xml:space="preserve"> support </w:t>
      </w:r>
      <w:r w:rsidRPr="00CF7E84">
        <w:t xml:space="preserve">for the </w:t>
      </w:r>
      <w:r w:rsidR="00C51B0E">
        <w:t xml:space="preserve">International Space Investment (ISI) India Projects Round 2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55E894A9" w:rsidR="00771563" w:rsidRPr="00C10DAF" w:rsidRDefault="00771563" w:rsidP="00E40B1D">
            <w:pPr>
              <w:pStyle w:val="Normaltable"/>
            </w:pPr>
            <w:r>
              <w:t xml:space="preserve">Applicant </w:t>
            </w:r>
            <w:r w:rsidR="00891B06">
              <w:t xml:space="preserve">(lead </w:t>
            </w:r>
            <w:r>
              <w:t>organisation name</w:t>
            </w:r>
            <w:r w:rsidR="00891B06">
              <w:t>)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10D0F372" w:rsidR="00771563" w:rsidRPr="00C10DAF" w:rsidRDefault="00771563" w:rsidP="00E40B1D">
            <w:pPr>
              <w:pStyle w:val="Normaltable"/>
            </w:pPr>
            <w:r>
              <w:t xml:space="preserve">Application </w:t>
            </w:r>
            <w:r w:rsidR="00D71C35">
              <w:t>ID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512E687F" w:rsidR="00EB54DF" w:rsidRDefault="00EB54DF" w:rsidP="00E40B1D">
            <w:pPr>
              <w:pStyle w:val="Normaltable"/>
            </w:pPr>
            <w:r>
              <w:t xml:space="preserve">Project </w:t>
            </w:r>
            <w:r w:rsidR="00D71C35">
              <w:t>titl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  <w:tr w:rsidR="00891B06" w:rsidRPr="00463DE1" w14:paraId="57455524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59AE628" w14:textId="15CC142B" w:rsidR="00891B06" w:rsidRDefault="00D71C35" w:rsidP="00E40B1D">
            <w:pPr>
              <w:pStyle w:val="Normaltable"/>
            </w:pPr>
            <w:r>
              <w:t>Project partner details (organisation name)</w:t>
            </w:r>
          </w:p>
        </w:tc>
        <w:tc>
          <w:tcPr>
            <w:tcW w:w="5888" w:type="dxa"/>
          </w:tcPr>
          <w:p w14:paraId="627C57E8" w14:textId="77777777" w:rsidR="00891B06" w:rsidRPr="002F2349" w:rsidRDefault="00891B06" w:rsidP="00E40B1D">
            <w:pPr>
              <w:pStyle w:val="Normaltable"/>
            </w:pPr>
          </w:p>
        </w:tc>
      </w:tr>
      <w:tr w:rsidR="00891B06" w:rsidRPr="00463DE1" w14:paraId="75DC59C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931BD09" w14:textId="773B6DC0" w:rsidR="00891B06" w:rsidRDefault="00080FEB" w:rsidP="00E40B1D">
            <w:pPr>
              <w:pStyle w:val="Normaltable"/>
            </w:pPr>
            <w:bookmarkStart w:id="0" w:name="_Hlk140058302"/>
            <w:r>
              <w:t>Role of project partner</w:t>
            </w:r>
            <w:r w:rsidR="00A07419">
              <w:t>, including details of how the partner will collaborate with the applicant and other partners</w:t>
            </w:r>
            <w:bookmarkEnd w:id="0"/>
          </w:p>
        </w:tc>
        <w:tc>
          <w:tcPr>
            <w:tcW w:w="5888" w:type="dxa"/>
          </w:tcPr>
          <w:p w14:paraId="042E0E04" w14:textId="77777777" w:rsidR="00891B06" w:rsidRPr="002F2349" w:rsidRDefault="00891B06" w:rsidP="00E40B1D">
            <w:pPr>
              <w:pStyle w:val="Normaltable"/>
            </w:pPr>
          </w:p>
        </w:tc>
      </w:tr>
      <w:tr w:rsidR="00891B06" w:rsidRPr="00463DE1" w14:paraId="7E183091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090E182" w14:textId="21D87B9A" w:rsidR="00891B06" w:rsidRDefault="00080FEB" w:rsidP="00E40B1D">
            <w:pPr>
              <w:pStyle w:val="Normaltable"/>
            </w:pPr>
            <w:r>
              <w:t xml:space="preserve">Relevant experience/expertise that </w:t>
            </w:r>
            <w:r w:rsidR="00D71C35">
              <w:t xml:space="preserve">the </w:t>
            </w:r>
            <w:r>
              <w:t>project partner will bring</w:t>
            </w:r>
          </w:p>
        </w:tc>
        <w:tc>
          <w:tcPr>
            <w:tcW w:w="5888" w:type="dxa"/>
          </w:tcPr>
          <w:p w14:paraId="01283224" w14:textId="77777777" w:rsidR="00891B06" w:rsidRPr="002F2349" w:rsidRDefault="00891B06" w:rsidP="00E40B1D">
            <w:pPr>
              <w:pStyle w:val="Normaltable"/>
            </w:pPr>
          </w:p>
        </w:tc>
      </w:tr>
      <w:tr w:rsidR="00891B06" w:rsidRPr="00463DE1" w14:paraId="52F72C5C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DDEF3CC" w14:textId="499E2B25" w:rsidR="00891B06" w:rsidRDefault="00080FEB" w:rsidP="00E40B1D">
            <w:pPr>
              <w:pStyle w:val="Normaltable"/>
            </w:pPr>
            <w:r>
              <w:t>R</w:t>
            </w:r>
            <w:r w:rsidRPr="00080FEB">
              <w:t>oles/responsibilities the project partner will undertake, and the resources it will contribute (if any)</w:t>
            </w:r>
          </w:p>
        </w:tc>
        <w:tc>
          <w:tcPr>
            <w:tcW w:w="5888" w:type="dxa"/>
          </w:tcPr>
          <w:p w14:paraId="5D3B9CB1" w14:textId="77777777" w:rsidR="00891B06" w:rsidRPr="002F2349" w:rsidRDefault="00891B06" w:rsidP="00E40B1D">
            <w:pPr>
              <w:pStyle w:val="Normaltable"/>
            </w:pPr>
          </w:p>
        </w:tc>
      </w:tr>
      <w:tr w:rsidR="00080FEB" w:rsidRPr="00463DE1" w14:paraId="24D777F6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71FA27" w14:textId="5DDBD856" w:rsidR="00080FEB" w:rsidRDefault="00080FEB" w:rsidP="00E40B1D">
            <w:pPr>
              <w:pStyle w:val="Normaltable"/>
            </w:pPr>
            <w:r>
              <w:t>D</w:t>
            </w:r>
            <w:r w:rsidRPr="00080FEB">
              <w:t>etails of a nominated management level contact officer</w:t>
            </w:r>
          </w:p>
        </w:tc>
        <w:tc>
          <w:tcPr>
            <w:tcW w:w="5888" w:type="dxa"/>
          </w:tcPr>
          <w:p w14:paraId="2C9680C9" w14:textId="77777777" w:rsidR="00080FEB" w:rsidRPr="002F2349" w:rsidRDefault="00080FEB" w:rsidP="00E40B1D">
            <w:pPr>
              <w:pStyle w:val="Normaltable"/>
            </w:pPr>
          </w:p>
        </w:tc>
      </w:tr>
    </w:tbl>
    <w:p w14:paraId="2EAC6A7B" w14:textId="39833374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4743E8"/>
    <w:sectPr w:rsidR="00CF7E84" w:rsidSect="00C760D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418" w:bottom="1418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D0C2B" w14:textId="77777777" w:rsidR="00675EA9" w:rsidRDefault="00675EA9" w:rsidP="00B526AB">
      <w:pPr>
        <w:spacing w:after="0" w:line="240" w:lineRule="auto"/>
      </w:pPr>
      <w:r>
        <w:separator/>
      </w:r>
    </w:p>
  </w:endnote>
  <w:endnote w:type="continuationSeparator" w:id="0">
    <w:p w14:paraId="04C72FE3" w14:textId="77777777" w:rsidR="00675EA9" w:rsidRDefault="00675EA9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43BF9B" w14:textId="088FCAEC" w:rsidR="001A2D0E" w:rsidRDefault="001A2D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0F687EE7" wp14:editId="2AC3C50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303280774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3C8B49" w14:textId="56B85559" w:rsidR="001A2D0E" w:rsidRPr="001A2D0E" w:rsidRDefault="001A2D0E" w:rsidP="001A2D0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A2D0E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687EE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3.45pt;height:43.8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CeZH16DgIAABwE&#10;AAAOAAAAAAAAAAAAAAAAAC4CAABkcnMvZTJvRG9jLnhtbFBLAQItABQABgAIAAAAIQD2soCQ2gAA&#10;AAMBAAAPAAAAAAAAAAAAAAAAAGgEAABkcnMvZG93bnJldi54bWxQSwUGAAAAAAQABADzAAAAbwUA&#10;AAAA&#10;" filled="f" stroked="f">
              <v:textbox style="mso-fit-shape-to-text:t" inset="0,0,0,15pt">
                <w:txbxContent>
                  <w:p w14:paraId="3D3C8B49" w14:textId="56B85559" w:rsidR="001A2D0E" w:rsidRPr="001A2D0E" w:rsidRDefault="001A2D0E" w:rsidP="001A2D0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1A2D0E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79318C" w14:textId="23E94137" w:rsidR="001A2D0E" w:rsidRDefault="001A2D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467795B9" wp14:editId="68F79B02">
              <wp:simplePos x="1076325" y="99631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654130891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427CFB4" w14:textId="465809C0" w:rsidR="001A2D0E" w:rsidRPr="001A2D0E" w:rsidRDefault="001A2D0E" w:rsidP="001A2D0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A2D0E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7795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43.45pt;height:43.85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Dz289HDgIAABwE&#10;AAAOAAAAAAAAAAAAAAAAAC4CAABkcnMvZTJvRG9jLnhtbFBLAQItABQABgAIAAAAIQD2soCQ2gAA&#10;AAMBAAAPAAAAAAAAAAAAAAAAAGgEAABkcnMvZG93bnJldi54bWxQSwUGAAAAAAQABADzAAAAbwUA&#10;AAAA&#10;" filled="f" stroked="f">
              <v:textbox style="mso-fit-shape-to-text:t" inset="0,0,0,15pt">
                <w:txbxContent>
                  <w:p w14:paraId="4427CFB4" w14:textId="465809C0" w:rsidR="001A2D0E" w:rsidRPr="001A2D0E" w:rsidRDefault="001A2D0E" w:rsidP="001A2D0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1A2D0E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17B9B3" w14:textId="12EE535D" w:rsidR="001A2D0E" w:rsidRDefault="001A2D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5C00D367" wp14:editId="7A5DC45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1451597377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CCBFA6" w14:textId="68E10790" w:rsidR="001A2D0E" w:rsidRPr="001A2D0E" w:rsidRDefault="001A2D0E" w:rsidP="001A2D0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A2D0E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00D36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43.45pt;height:43.8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" filled="f" stroked="f">
              <v:textbox style="mso-fit-shape-to-text:t" inset="0,0,0,15pt">
                <w:txbxContent>
                  <w:p w14:paraId="2BCCBFA6" w14:textId="68E10790" w:rsidR="001A2D0E" w:rsidRPr="001A2D0E" w:rsidRDefault="001A2D0E" w:rsidP="001A2D0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1A2D0E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81D366" w14:textId="77777777" w:rsidR="00675EA9" w:rsidRDefault="00675EA9" w:rsidP="00B526AB">
      <w:pPr>
        <w:spacing w:after="0" w:line="240" w:lineRule="auto"/>
      </w:pPr>
      <w:r>
        <w:separator/>
      </w:r>
    </w:p>
  </w:footnote>
  <w:footnote w:type="continuationSeparator" w:id="0">
    <w:p w14:paraId="588DC356" w14:textId="77777777" w:rsidR="00675EA9" w:rsidRDefault="00675EA9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A2988A" w14:textId="6EBB13E9" w:rsidR="001A2D0E" w:rsidRDefault="001A2D0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9F7BD9E" wp14:editId="314E8E6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250518257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9AAFFC" w14:textId="0E5E1A6F" w:rsidR="001A2D0E" w:rsidRPr="001A2D0E" w:rsidRDefault="001A2D0E" w:rsidP="001A2D0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A2D0E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F7BD9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43.8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" filled="f" stroked="f">
              <v:textbox style="mso-fit-shape-to-text:t" inset="0,15pt,0,0">
                <w:txbxContent>
                  <w:p w14:paraId="099AAFFC" w14:textId="0E5E1A6F" w:rsidR="001A2D0E" w:rsidRPr="001A2D0E" w:rsidRDefault="001A2D0E" w:rsidP="001A2D0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1A2D0E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E0390" w14:textId="1B3557AD" w:rsidR="009D7136" w:rsidRDefault="001A2D0E" w:rsidP="00D61971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95AA3C7" wp14:editId="57D5DB71">
              <wp:simplePos x="1076325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65207794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78D186" w14:textId="6E0AC5C9" w:rsidR="001A2D0E" w:rsidRPr="001A2D0E" w:rsidRDefault="001A2D0E" w:rsidP="001A2D0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A2D0E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5AA3C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left:0;text-align:left;margin-left:0;margin-top:0;width:43.45pt;height:43.8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" filled="f" stroked="f">
              <v:textbox style="mso-fit-shape-to-text:t" inset="0,15pt,0,0">
                <w:txbxContent>
                  <w:p w14:paraId="1878D186" w14:textId="6E0AC5C9" w:rsidR="001A2D0E" w:rsidRPr="001A2D0E" w:rsidRDefault="001A2D0E" w:rsidP="001A2D0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1A2D0E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D92F8" w14:textId="2380AE27" w:rsidR="001A2D0E" w:rsidRDefault="00C760DC">
    <w:pPr>
      <w:pStyle w:val="Header"/>
    </w:pPr>
    <w:r>
      <w:rPr>
        <w:noProof/>
      </w:rPr>
      <w:drawing>
        <wp:inline distT="0" distB="0" distL="0" distR="0" wp14:anchorId="1AA5CBC3" wp14:editId="52BFD13E">
          <wp:extent cx="5566410" cy="707390"/>
          <wp:effectExtent l="0" t="0" r="0" b="0"/>
          <wp:docPr id="1832152981" name="Picture 1" descr="Australian Government | Department of Industry, Science and Resources | Business Grants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2152981" name="Picture 1" descr="Australian Government | Department of Industry, Science and Resources | Business Grants Hu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6410" cy="707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A2D0E"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57C4F80" wp14:editId="51BE7F9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973218769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84D853" w14:textId="036B99C2" w:rsidR="001A2D0E" w:rsidRPr="001A2D0E" w:rsidRDefault="001A2D0E" w:rsidP="001A2D0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A2D0E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7C4F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3.45pt;height:43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" filled="f" stroked="f">
              <v:textbox style="mso-fit-shape-to-text:t" inset="0,15pt,0,0">
                <w:txbxContent>
                  <w:p w14:paraId="0084D853" w14:textId="036B99C2" w:rsidR="001A2D0E" w:rsidRPr="001A2D0E" w:rsidRDefault="001A2D0E" w:rsidP="001A2D0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1A2D0E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539971592">
    <w:abstractNumId w:val="9"/>
  </w:num>
  <w:num w:numId="2" w16cid:durableId="1904633376">
    <w:abstractNumId w:val="7"/>
  </w:num>
  <w:num w:numId="3" w16cid:durableId="1024526111">
    <w:abstractNumId w:val="6"/>
  </w:num>
  <w:num w:numId="4" w16cid:durableId="54008102">
    <w:abstractNumId w:val="5"/>
  </w:num>
  <w:num w:numId="5" w16cid:durableId="40635430">
    <w:abstractNumId w:val="4"/>
  </w:num>
  <w:num w:numId="6" w16cid:durableId="880439438">
    <w:abstractNumId w:val="8"/>
  </w:num>
  <w:num w:numId="7" w16cid:durableId="490951740">
    <w:abstractNumId w:val="3"/>
  </w:num>
  <w:num w:numId="8" w16cid:durableId="238834241">
    <w:abstractNumId w:val="2"/>
  </w:num>
  <w:num w:numId="9" w16cid:durableId="1803839947">
    <w:abstractNumId w:val="1"/>
  </w:num>
  <w:num w:numId="10" w16cid:durableId="1593124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80FEB"/>
    <w:rsid w:val="000B0ED3"/>
    <w:rsid w:val="000B5938"/>
    <w:rsid w:val="000B74CF"/>
    <w:rsid w:val="000C6852"/>
    <w:rsid w:val="00125219"/>
    <w:rsid w:val="00142D61"/>
    <w:rsid w:val="001539A9"/>
    <w:rsid w:val="00163B54"/>
    <w:rsid w:val="001708EB"/>
    <w:rsid w:val="00180BF8"/>
    <w:rsid w:val="001A25AE"/>
    <w:rsid w:val="001A2D0E"/>
    <w:rsid w:val="001A2DC6"/>
    <w:rsid w:val="001E3CF5"/>
    <w:rsid w:val="00200310"/>
    <w:rsid w:val="00200856"/>
    <w:rsid w:val="00206A25"/>
    <w:rsid w:val="002300AC"/>
    <w:rsid w:val="00244596"/>
    <w:rsid w:val="00263E00"/>
    <w:rsid w:val="002750AF"/>
    <w:rsid w:val="002831AD"/>
    <w:rsid w:val="002B57BF"/>
    <w:rsid w:val="002D3954"/>
    <w:rsid w:val="002E14EA"/>
    <w:rsid w:val="002E201E"/>
    <w:rsid w:val="002F65AF"/>
    <w:rsid w:val="00304F04"/>
    <w:rsid w:val="00305CEE"/>
    <w:rsid w:val="0031658C"/>
    <w:rsid w:val="003521C9"/>
    <w:rsid w:val="003630F9"/>
    <w:rsid w:val="0038442D"/>
    <w:rsid w:val="0039036A"/>
    <w:rsid w:val="003A3269"/>
    <w:rsid w:val="003B4A77"/>
    <w:rsid w:val="003D78C7"/>
    <w:rsid w:val="003F7D5A"/>
    <w:rsid w:val="00402E42"/>
    <w:rsid w:val="00407ECA"/>
    <w:rsid w:val="004111E9"/>
    <w:rsid w:val="0041578B"/>
    <w:rsid w:val="00436B60"/>
    <w:rsid w:val="0044500C"/>
    <w:rsid w:val="00452BA6"/>
    <w:rsid w:val="00455A46"/>
    <w:rsid w:val="004743E8"/>
    <w:rsid w:val="004E0BE8"/>
    <w:rsid w:val="00501E34"/>
    <w:rsid w:val="005315A3"/>
    <w:rsid w:val="005642F2"/>
    <w:rsid w:val="00572257"/>
    <w:rsid w:val="00573D98"/>
    <w:rsid w:val="00585806"/>
    <w:rsid w:val="005A5BB6"/>
    <w:rsid w:val="005D0228"/>
    <w:rsid w:val="005F1934"/>
    <w:rsid w:val="00602C92"/>
    <w:rsid w:val="0060731B"/>
    <w:rsid w:val="00643FFB"/>
    <w:rsid w:val="00654E34"/>
    <w:rsid w:val="00675EA9"/>
    <w:rsid w:val="00686F17"/>
    <w:rsid w:val="006A22AC"/>
    <w:rsid w:val="006C2852"/>
    <w:rsid w:val="0071048C"/>
    <w:rsid w:val="00723ADB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91B06"/>
    <w:rsid w:val="008A20B3"/>
    <w:rsid w:val="008A2EF4"/>
    <w:rsid w:val="008A75D6"/>
    <w:rsid w:val="008C549E"/>
    <w:rsid w:val="008D0B99"/>
    <w:rsid w:val="008E4284"/>
    <w:rsid w:val="008F717A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07419"/>
    <w:rsid w:val="00A4403E"/>
    <w:rsid w:val="00A45D77"/>
    <w:rsid w:val="00A51E16"/>
    <w:rsid w:val="00A85BA1"/>
    <w:rsid w:val="00AB565E"/>
    <w:rsid w:val="00AB59E5"/>
    <w:rsid w:val="00AD2F93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51B0E"/>
    <w:rsid w:val="00C558B8"/>
    <w:rsid w:val="00C760DC"/>
    <w:rsid w:val="00C930A2"/>
    <w:rsid w:val="00C930E6"/>
    <w:rsid w:val="00CB2680"/>
    <w:rsid w:val="00CB5D3D"/>
    <w:rsid w:val="00CC350A"/>
    <w:rsid w:val="00CC7875"/>
    <w:rsid w:val="00CF7E84"/>
    <w:rsid w:val="00D61971"/>
    <w:rsid w:val="00D71C35"/>
    <w:rsid w:val="00D87BC8"/>
    <w:rsid w:val="00E01AF6"/>
    <w:rsid w:val="00E029B2"/>
    <w:rsid w:val="00E54EBB"/>
    <w:rsid w:val="00E60FE3"/>
    <w:rsid w:val="00E72774"/>
    <w:rsid w:val="00E96C54"/>
    <w:rsid w:val="00EB54DF"/>
    <w:rsid w:val="00ED17D8"/>
    <w:rsid w:val="00ED656C"/>
    <w:rsid w:val="00F00274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45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00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0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71C35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0F5AC2CAEB2848811EBEB5AB607ADE" ma:contentTypeVersion="15" ma:contentTypeDescription="Create a new document." ma:contentTypeScope="" ma:versionID="a80b5cc50c5a677782c077203f814eae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ec45491d-9ccb-4be4-8ec2-9fe4a312bec2" targetNamespace="http://schemas.microsoft.com/office/2006/metadata/properties" ma:root="true" ma:fieldsID="4a1a1123a8dbd5dec3d0101396557d28" ns1:_="" ns2:_="" ns3:_="">
    <xsd:import namespace="http://schemas.microsoft.com/sharepoint/v3"/>
    <xsd:import namespace="e2671d4d-4313-4512-9bbc-75f7c2021f4c"/>
    <xsd:import namespace="ec45491d-9ccb-4be4-8ec2-9fe4a312bec2"/>
    <xsd:element name="properties">
      <xsd:complexType>
        <xsd:sequence>
          <xsd:element name="documentManagement">
            <xsd:complexType>
              <xsd:all>
                <xsd:element ref="ns2:k6768af310d747d3a8a5302daf30a578" minOccurs="0"/>
                <xsd:element ref="ns2:TaxCatchAll" minOccurs="0"/>
                <xsd:element ref="ns2:ecc7d32168ed49a49adb331a021adab0" minOccurs="0"/>
                <xsd:element ref="ns2:p515275458aa4d119d59030cfe51ff09" minOccurs="0"/>
                <xsd:element ref="ns2:a567774ecb424f6995d67f0a77821ea8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k6768af310d747d3a8a5302daf30a578" ma:index="9" ma:taxonomy="true" ma:internalName="k6768af310d747d3a8a5302daf30a578" ma:taxonomyFieldName="Stratus_DocumentType" ma:displayName="Document Type" ma:fieldId="{46768af3-10d7-47d3-a8a5-302daf30a578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07f02d3-8c8c-4ecf-a5d2-723a327ef16e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c7d32168ed49a49adb331a021adab0" ma:index="12" nillable="true" ma:taxonomy="true" ma:internalName="ecc7d32168ed49a49adb331a021adab0" ma:taxonomyFieldName="Stratus_WorkActivity" ma:displayName="Work Activity" ma:fieldId="{ecc7d321-68ed-49a4-9adb-331a021adab0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515275458aa4d119d59030cfe51ff09" ma:index="14" ma:taxonomy="true" ma:internalName="p515275458aa4d119d59030cfe51ff09" ma:taxonomyFieldName="Stratus_SecurityClassification" ma:displayName="Security Classification" ma:fieldId="{95152754-58aa-4d11-9d59-030cfe51ff09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567774ecb424f6995d67f0a77821ea8" ma:index="16" nillable="true" ma:taxonomy="true" ma:internalName="a567774ecb424f6995d67f0a77821ea8" ma:taxonomyFieldName="Stratus_Year" ma:displayName="Year" ma:fieldId="{a567774e-cb42-4f69-95d6-7f0a77821ea8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45491d-9ccb-4be4-8ec2-9fe4a312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2671d4d-4313-4512-9bbc-75f7c2021f4c">
      <Value>27</Value>
      <Value>3</Value>
      <Value>43</Value>
    </TaxCatchAll>
    <p515275458aa4d119d59030cfe51ff09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p515275458aa4d119d59030cfe51ff09>
    <a567774ecb424f6995d67f0a77821ea8 xmlns="e2671d4d-4313-4512-9bbc-75f7c2021f4c">
      <Terms xmlns="http://schemas.microsoft.com/office/infopath/2007/PartnerControls"/>
    </a567774ecb424f6995d67f0a77821ea8>
    <Stratus_ProgrammeRoundNumber xmlns="e2671d4d-4313-4512-9bbc-75f7c2021f4c">2</Stratus_ProgrammeRoundNumber>
    <k6768af310d747d3a8a5302daf30a578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k6768af310d747d3a8a5302daf30a578>
    <ecc7d32168ed49a49adb331a021adab0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9519f3a1-e924-47f7-9616-21acf48bb036</TermId>
        </TermInfo>
      </Terms>
    </ecc7d32168ed49a49adb331a021adab0>
  </documentManagement>
</p:properties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5305D7-C0E0-4045-BBE7-0885E8ADAE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671d4d-4313-4512-9bbc-75f7c2021f4c"/>
    <ds:schemaRef ds:uri="ec45491d-9ccb-4be4-8ec2-9fe4a312be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2006/metadata/properties"/>
    <ds:schemaRef ds:uri="ec45491d-9ccb-4be4-8ec2-9fe4a312bec2"/>
    <ds:schemaRef ds:uri="http://purl.org/dc/terms/"/>
    <ds:schemaRef ds:uri="http://schemas.microsoft.com/office/infopath/2007/PartnerControls"/>
    <ds:schemaRef ds:uri="e2671d4d-4313-4512-9bbc-75f7c2021f4c"/>
    <ds:schemaRef ds:uri="http://schemas.microsoft.com/sharepoint/v3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f788632b-1377-4314-aac5-af7281e8e760}" enabled="1" method="Privileged" siteId="{8f73f427-32e5-4a3b-8d42-b369b956a96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3</Words>
  <Characters>1137</Characters>
  <Application>Microsoft Office Word</Application>
  <DocSecurity>0</DocSecurity>
  <Lines>5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3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artner Letter of Support</dc:title>
  <dc:subject/>
  <dc:creator>Industry</dc:creator>
  <cp:keywords>Letter template</cp:keywords>
  <dc:description/>
  <cp:lastModifiedBy>Cooper, Colin</cp:lastModifiedBy>
  <cp:revision>9</cp:revision>
  <cp:lastPrinted>2015-09-21T00:08:00Z</cp:lastPrinted>
  <dcterms:created xsi:type="dcterms:W3CDTF">2025-07-08T01:05:00Z</dcterms:created>
  <dcterms:modified xsi:type="dcterms:W3CDTF">2026-02-12T01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46829;#2023|4fbcaf2e-c858-4248-836e-58ac5eb285ca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D50F5AC2CAEB2848811EBEB5AB607ADE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51e9df99-057d-4d48-8e97-755b4c4b4849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Stratus_WorkActivity">
    <vt:lpwstr>43;#Grants Management|9519f3a1-e924-47f7-9616-21acf48bb036</vt:lpwstr>
  </property>
  <property fmtid="{D5CDD505-2E9C-101B-9397-08002B2CF9AE}" pid="18" name="Stratus_DocumentType">
    <vt:lpwstr>27;#Template|bf0cdf49-4b3d-4b71-a0d9-facd60d27320</vt:lpwstr>
  </property>
  <property fmtid="{D5CDD505-2E9C-101B-9397-08002B2CF9AE}" pid="19" name="Stratus_Year">
    <vt:lpwstr/>
  </property>
  <property fmtid="{D5CDD505-2E9C-101B-9397-08002B2CF9AE}" pid="20" name="Stratus_ResourceHubPhase">
    <vt:lpwstr>143;#2. Design Phase|c19a2dba-3100-4a62-a1b9-580697867b62</vt:lpwstr>
  </property>
  <property fmtid="{D5CDD505-2E9C-101B-9397-08002B2CF9AE}" pid="21" name="Stratus_SecurityClassification">
    <vt:lpwstr>3;#OFFICIAL|1077e141-03cb-4307-8c0f-d43dc85f509f</vt:lpwstr>
  </property>
  <property fmtid="{D5CDD505-2E9C-101B-9397-08002B2CF9AE}" pid="22" name="MediaServiceImageTags">
    <vt:lpwstr/>
  </property>
  <property fmtid="{D5CDD505-2E9C-101B-9397-08002B2CF9AE}" pid="23" name="ClassificationContentMarkingHeaderShapeIds">
    <vt:lpwstr>3a0223d1,eee9af1,6278b577</vt:lpwstr>
  </property>
  <property fmtid="{D5CDD505-2E9C-101B-9397-08002B2CF9AE}" pid="24" name="ClassificationContentMarkingHeaderFontProps">
    <vt:lpwstr>#c00000,12,Calibri</vt:lpwstr>
  </property>
  <property fmtid="{D5CDD505-2E9C-101B-9397-08002B2CF9AE}" pid="25" name="ClassificationContentMarkingHeaderText">
    <vt:lpwstr>OFFICIAL</vt:lpwstr>
  </property>
  <property fmtid="{D5CDD505-2E9C-101B-9397-08002B2CF9AE}" pid="26" name="ClassificationContentMarkingFooterShapeIds">
    <vt:lpwstr>56859e41,1213b286,26fd3ecb</vt:lpwstr>
  </property>
  <property fmtid="{D5CDD505-2E9C-101B-9397-08002B2CF9AE}" pid="27" name="ClassificationContentMarkingFooterFontProps">
    <vt:lpwstr>#c00000,12,Calibri</vt:lpwstr>
  </property>
  <property fmtid="{D5CDD505-2E9C-101B-9397-08002B2CF9AE}" pid="28" name="ClassificationContentMarkingFooterText">
    <vt:lpwstr>OFFICIAL</vt:lpwstr>
  </property>
  <property fmtid="{D5CDD505-2E9C-101B-9397-08002B2CF9AE}" pid="29" name="docLang">
    <vt:lpwstr>en</vt:lpwstr>
  </property>
</Properties>
</file>